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Organization Name] in Zimbabwe Harare. As a dedicated and passionate dietitian with a strong commitment to improving public health, I am eager to contribute my expertise, cultural sensitivity, and practical skills to support your organization’s mission of promoting nutrition and wellness in this vibrant community.</w:t>
      </w:r>
    </w:p>
    <w:bookmarkStart w:id="20" w:name="why-i-am-the-right-candidate"/>
    <w:p>
      <w:pPr>
        <w:pStyle w:val="Heading2"/>
      </w:pPr>
      <w:r>
        <w:t xml:space="preserve">Why I Am the Right Candidate</w:t>
      </w:r>
    </w:p>
    <w:p>
      <w:pPr>
        <w:pStyle w:val="FirstParagraph"/>
      </w:pPr>
      <w:r>
        <w:t xml:space="preserve">With over [X years] of experience in the field of dietetics, I have developed a comprehensive understanding of nutritional science, dietary planning, and public health initiatives. My work has primarily focused on addressing malnutrition, preventing diet-related diseases, and educating communities on healthy eating habits. In Zimbabwe Harare, where food insecurity and lifestyle-related health challenges are prevalent, I believe my background aligns perfectly with the needs of your organization.</w:t>
      </w:r>
    </w:p>
    <w:p>
      <w:pPr>
        <w:pStyle w:val="BodyText"/>
      </w:pPr>
      <w:r>
        <w:t xml:space="preserve">As a Dietitian in Zimbabwe Harare, I have had the privilege of working closely with diverse populations, including urban and rural communities. My role has involved conducting nutritional assessments, designing personalized meal plans, and collaborating with healthcare providers to create holistic treatment strategies. For instance, during my time at [Previous Organization], I led a community nutrition program that empowered over 500 individuals to adopt healthier lifestyles through workshops on balanced diets and sustainable food choices. This experience not only deepened my technical skills but also reinforced my belief in the power of nutrition as a cornerstone of overall well-being.</w:t>
      </w:r>
    </w:p>
    <w:bookmarkEnd w:id="20"/>
    <w:bookmarkStart w:id="21" w:name="X6ead61a72e94c7954de5e3a170a7992b4d2555c"/>
    <w:p>
      <w:pPr>
        <w:pStyle w:val="Heading2"/>
      </w:pPr>
      <w:r>
        <w:t xml:space="preserve">Understanding the Unique Challenges of Zimbabwe Harare</w:t>
      </w:r>
    </w:p>
    <w:p>
      <w:pPr>
        <w:pStyle w:val="FirstParagraph"/>
      </w:pPr>
      <w:r>
        <w:t xml:space="preserve">Zimbabwe Harare is a dynamic and growing city, yet it faces significant challenges in ensuring food security and access to quality healthcare. As a Dietitian with firsthand experience in this region, I am acutely aware of the socioeconomic factors that influence dietary habits and health outcomes. My work has often involved navigating these complexities to provide practical, culturally relevant solutions. For example, I have developed affordable meal plans tailored to the local food supply and collaborated with local farmers to promote the use of indigenous crops that are both nutritious and accessible.</w:t>
      </w:r>
    </w:p>
    <w:p>
      <w:pPr>
        <w:pStyle w:val="BodyText"/>
      </w:pPr>
      <w:r>
        <w:t xml:space="preserve">I am also deeply committed to addressing the rising prevalence of non-communicable diseases (NCDs) such as diabetes and hypertension in Zimbabwe Harare. Through community outreach programs, I have educated families on the importance of reducing processed food consumption, increasing physical activity, and incorporating nutrient-dense foods into their daily routines. These initiatives have not only improved individual health but also fostered a sense of empowerment among participants to take charge of their well-being.</w:t>
      </w:r>
    </w:p>
    <w:bookmarkEnd w:id="21"/>
    <w:bookmarkStart w:id="22" w:name="skills-and-qualifications"/>
    <w:p>
      <w:pPr>
        <w:pStyle w:val="Heading2"/>
      </w:pPr>
      <w:r>
        <w:t xml:space="preserve">Skills and Qualifications</w:t>
      </w:r>
    </w:p>
    <w:p>
      <w:pPr>
        <w:pStyle w:val="FirstParagraph"/>
      </w:pPr>
      <w:r>
        <w:t xml:space="preserve">My professional qualifications include a [Bachelor’s/Master’s] degree in Dietetics from [University Name], where I graduated with honors. I am also a licensed Dietitian registered with the Zimbabwe Nutrition Society, which underscores my adherence to the highest standards of ethical practice and clinical excellence. In addition to my formal education, I have completed specialized training in areas such as pediatric nutrition, sports dietetics, and public health policy development.</w:t>
      </w:r>
    </w:p>
    <w:p>
      <w:pPr>
        <w:pStyle w:val="BodyText"/>
      </w:pPr>
      <w:r>
        <w:t xml:space="preserve">Technical skills that I bring to this role include proficiency in using nutritional software for dietary analysis, data interpretation for health trends, and the ability to design evidence-based interventions. My strong communication skills allow me to engage effectively with clients from various cultural backgrounds, while my leadership experience has equipped me to manage teams and coordinate multi-faceted projects. For instance, I once spearheaded a campaign that reduced the incidence of anemia in a local school by 40% through targeted iron-rich meal programs and educational sessions.</w:t>
      </w:r>
    </w:p>
    <w:bookmarkEnd w:id="22"/>
    <w:bookmarkStart w:id="23" w:name="why-zimbabwe-harare"/>
    <w:p>
      <w:pPr>
        <w:pStyle w:val="Heading2"/>
      </w:pPr>
      <w:r>
        <w:t xml:space="preserve">Why Zimbabwe Harare?</w:t>
      </w:r>
    </w:p>
    <w:p>
      <w:pPr>
        <w:pStyle w:val="FirstParagraph"/>
      </w:pPr>
      <w:r>
        <w:t xml:space="preserve">Zimbabwe Harare is more than just a location for me—it is a place where I have built meaningful relationships and witnessed the transformative impact of nutrition on individuals and families. The city’s rich cultural diversity and growing emphasis on health-conscious living make it an ideal environment to contribute my expertise. I am particularly drawn to your organization’s focus on [specific initiative or mission of the organization], as this aligns with my own passion for creating sustainable, community-driven solutions to health challenges.</w:t>
      </w:r>
    </w:p>
    <w:p>
      <w:pPr>
        <w:pStyle w:val="BodyText"/>
      </w:pPr>
      <w:r>
        <w:t xml:space="preserve">What sets me apart is not only my technical knowledge but also my empathetic approach to patient care. I believe that every individual deserves personalized attention and support to achieve their health goals. In Harare, where resources can be limited, I have learned to innovate and prioritize cost-effective strategies that deliver measurable results. Whether it’s counseling a single mother on budget-friendly meal planning or advising a corporate client on workplace wellness programs, I strive to make nutrition accessible and empowering for all.</w:t>
      </w:r>
    </w:p>
    <w:bookmarkEnd w:id="23"/>
    <w:bookmarkStart w:id="24" w:name="conclusion"/>
    <w:p>
      <w:pPr>
        <w:pStyle w:val="Heading2"/>
      </w:pPr>
      <w:r>
        <w:t xml:space="preserve">Conclusion</w:t>
      </w:r>
    </w:p>
    <w:p>
      <w:pPr>
        <w:pStyle w:val="FirstParagraph"/>
      </w:pPr>
      <w:r>
        <w:t xml:space="preserve">In conclusion, I am confident that my experience as a Dietitian in Zimbabwe Harare, combined with my dedication to public health and community engagement, makes me an ideal candidate for this position. I am eager to bring my skills, creativity, and passion for nutrition to [Organization Name] and contribute to the well-being of individuals and families in this thriving city. I would welcome the opportunity to discuss how my background aligns with your organization’s goals and how I can help advance your mission of improving health through nutrition.</w:t>
      </w:r>
    </w:p>
    <w:p>
      <w:pPr>
        <w:pStyle w:val="BodyText"/>
      </w:pPr>
      <w:r>
        <w:t xml:space="preserve">Thank you for considering my application. I look forward to the possibility of working together to make a lasting impact on the health landscape of Zimbabwe Harar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Zimbabwe Harare</dc:title>
  <dc:creator/>
  <dc:language>en</dc:language>
  <cp:keywords/>
  <dcterms:created xsi:type="dcterms:W3CDTF">2026-07-21T04:55:41Z</dcterms:created>
  <dcterms:modified xsi:type="dcterms:W3CDTF">2026-07-21T04:55:41Z</dcterms:modified>
</cp:coreProperties>
</file>

<file path=docProps/custom.xml><?xml version="1.0" encoding="utf-8"?>
<Properties xmlns="http://schemas.openxmlformats.org/officeDocument/2006/custom-properties" xmlns:vt="http://schemas.openxmlformats.org/officeDocument/2006/docPropsVTypes"/>
</file>